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BB4F34">
      <w:pPr>
        <w:pStyle w:val="Title"/>
        <w:rPr>
          <w:rFonts w:ascii="Merriweather" w:hAnsi="Merriweather"/>
          <w:color w:val="D3368A"/>
        </w:rPr>
      </w:pPr>
      <w:bookmarkStart w:id="0" w:name="_GoBack"/>
      <w:bookmarkEnd w:id="0"/>
      <w:r w:rsidRPr="00AA624D">
        <w:rPr>
          <w:rFonts w:ascii="Merriweather" w:hAnsi="Merriweather"/>
          <w:color w:val="D3368A"/>
        </w:rPr>
        <w:t>Patient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Surname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First 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>
            <w:pPr>
              <w:pStyle w:val="TableParagraph"/>
              <w:spacing w:before="181"/>
              <w:ind w:left="4862" w:right="3275"/>
              <w:jc w:val="center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have access to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08"/>
      </w:tblGrid>
      <w:tr w:rsidR="00AA624D" w:rsidRPr="00AA624D">
        <w:trPr>
          <w:trHeight w:val="248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7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092388">
      <w:pPr>
        <w:pStyle w:val="BodyText"/>
        <w:spacing w:before="5"/>
        <w:rPr>
          <w:rFonts w:ascii="Lato" w:hAnsi="Lato"/>
          <w:color w:val="32325D"/>
          <w:sz w:val="21"/>
        </w:rPr>
      </w:pPr>
    </w:p>
    <w:p w:rsidR="00092388" w:rsidRPr="00AA624D" w:rsidRDefault="00BB4F34">
      <w:pPr>
        <w:pStyle w:val="BodyText"/>
        <w:spacing w:after="5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>I wish to access my medical record online and understand and agree with each statement (tick)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8"/>
        <w:gridCol w:w="710"/>
      </w:tblGrid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I have read and understood the information leaflet provided by the practic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6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I will be responsible for the security of the information that I see or download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7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249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If I choose to share my information with anyone else, this is at my own risk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line="229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0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4. If I suspect that my account has been accessed by someone without my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greement, I will 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spacing w:line="233" w:lineRule="exact"/>
              <w:ind w:left="256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5. If I see information in my record that is not about me or is inaccurate, I will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contact the practice as soon as possible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6"/>
              <w:ind w:left="0"/>
              <w:rPr>
                <w:rFonts w:ascii="Lato" w:hAnsi="Lato"/>
                <w:color w:val="32325D"/>
              </w:rPr>
            </w:pPr>
          </w:p>
          <w:p w:rsidR="00092388" w:rsidRPr="00AA624D" w:rsidRDefault="00092388">
            <w:pPr>
              <w:pStyle w:val="TableParagraph"/>
              <w:spacing w:line="221" w:lineRule="exact"/>
              <w:ind w:left="228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trHeight w:val="501"/>
        </w:trPr>
        <w:tc>
          <w:tcPr>
            <w:tcW w:w="8368" w:type="dxa"/>
          </w:tcPr>
          <w:p w:rsidR="00092388" w:rsidRPr="00AA624D" w:rsidRDefault="00BB4F34">
            <w:pPr>
              <w:pStyle w:val="TableParagraph"/>
              <w:spacing w:line="246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6. If I think that I may come under pressure to give access to someone else</w:t>
            </w:r>
          </w:p>
          <w:p w:rsidR="00092388" w:rsidRPr="00AA624D" w:rsidRDefault="00BB4F34">
            <w:pPr>
              <w:pStyle w:val="TableParagraph"/>
              <w:spacing w:line="235" w:lineRule="exact"/>
              <w:ind w:left="470"/>
              <w:rPr>
                <w:rFonts w:ascii="Lato" w:hAnsi="Lato"/>
                <w:color w:val="32325D"/>
              </w:rPr>
            </w:pPr>
            <w:proofErr w:type="gramStart"/>
            <w:r w:rsidRPr="00AA624D">
              <w:rPr>
                <w:rFonts w:ascii="Lato" w:hAnsi="Lato"/>
                <w:color w:val="32325D"/>
              </w:rPr>
              <w:t>unwillingly</w:t>
            </w:r>
            <w:proofErr w:type="gramEnd"/>
            <w:r w:rsidRPr="00AA624D">
              <w:rPr>
                <w:rFonts w:ascii="Lato" w:hAnsi="Lato"/>
                <w:color w:val="32325D"/>
              </w:rPr>
              <w:t xml:space="preserve"> I will contact the practice as soon as possible.</w:t>
            </w:r>
          </w:p>
        </w:tc>
        <w:tc>
          <w:tcPr>
            <w:tcW w:w="710" w:type="dxa"/>
          </w:tcPr>
          <w:p w:rsidR="00092388" w:rsidRPr="00AA624D" w:rsidRDefault="00092388">
            <w:pPr>
              <w:pStyle w:val="TableParagraph"/>
              <w:spacing w:before="1"/>
              <w:ind w:left="0"/>
              <w:rPr>
                <w:rFonts w:ascii="Lato" w:hAnsi="Lato"/>
                <w:color w:val="32325D"/>
                <w:sz w:val="21"/>
              </w:rPr>
            </w:pPr>
          </w:p>
          <w:p w:rsidR="00092388" w:rsidRPr="00AA624D" w:rsidRDefault="00092388">
            <w:pPr>
              <w:pStyle w:val="TableParagraph"/>
              <w:ind w:left="228"/>
              <w:rPr>
                <w:rFonts w:ascii="Lato" w:hAnsi="Lato"/>
                <w:color w:val="32325D"/>
              </w:rPr>
            </w:pPr>
          </w:p>
        </w:tc>
      </w:tr>
    </w:tbl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701040</wp:posOffset>
                </wp:positionH>
                <wp:positionV relativeFrom="paragraph">
                  <wp:posOffset>155575</wp:posOffset>
                </wp:positionV>
                <wp:extent cx="5784215" cy="492125"/>
                <wp:effectExtent l="0" t="0" r="0" b="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215" cy="492125"/>
                          <a:chOff x="1104" y="245"/>
                          <a:chExt cx="9109" cy="775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241" y="261"/>
                            <a:ext cx="956" cy="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id="Group 3" o:spid="_x0000_s1026" style="position:absolute;margin-left:55.2pt;margin-top:12.25pt;width:455.45pt;height:38.75pt;z-index:-15727616;mso-wrap-distance-left:0;mso-wrap-distance-right:0;mso-position-horizontal-relative:page" coordorigin="1104,245" coordsize="9109,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">
                <v:shape id="AutoShape 7" o:spid="_x0000_s1027" style="position:absolute;left:1128;top:260;width:9084;height:754;visibility:visible;mso-wrap-style:square;v-text-anchor:top" coordsize="9084,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261;width:956;height:2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92388"/>
    <w:rsid w:val="00407338"/>
    <w:rsid w:val="00816F29"/>
    <w:rsid w:val="0082404E"/>
    <w:rsid w:val="00AA624D"/>
    <w:rsid w:val="00B157E0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7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Jodie Westwood</cp:lastModifiedBy>
  <cp:revision>2</cp:revision>
  <dcterms:created xsi:type="dcterms:W3CDTF">2020-06-16T10:26:00Z</dcterms:created>
  <dcterms:modified xsi:type="dcterms:W3CDTF">2020-06-1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